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2C78ADF4" w:rsidR="004700B3" w:rsidRDefault="00A1146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Online Assignment Lab </w:t>
      </w:r>
      <w:r w:rsidR="00965038">
        <w:rPr>
          <w:rFonts w:ascii="Palatino Linotype" w:eastAsia="Palatino Linotype" w:hAnsi="Palatino Linotype" w:cs="Palatino Linotype"/>
          <w:b/>
          <w:sz w:val="44"/>
          <w:szCs w:val="44"/>
        </w:rPr>
        <w:t>6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7993AE5D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A1146F">
        <w:rPr>
          <w:sz w:val="28"/>
          <w:szCs w:val="28"/>
        </w:rPr>
        <w:t xml:space="preserve"> </w:t>
      </w:r>
      <w:proofErr w:type="spellStart"/>
      <w:r w:rsidR="00A1146F">
        <w:rPr>
          <w:sz w:val="28"/>
          <w:szCs w:val="28"/>
        </w:rPr>
        <w:t>Mujahidul</w:t>
      </w:r>
      <w:proofErr w:type="spellEnd"/>
      <w:r w:rsidR="00A1146F">
        <w:rPr>
          <w:sz w:val="28"/>
          <w:szCs w:val="28"/>
        </w:rPr>
        <w:t xml:space="preserve"> Islam</w:t>
      </w:r>
    </w:p>
    <w:p w14:paraId="6D326BF0" w14:textId="5D73AF5C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A1146F">
        <w:rPr>
          <w:sz w:val="28"/>
          <w:szCs w:val="28"/>
        </w:rPr>
        <w:t xml:space="preserve"> 2019-2-60-072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547AD66B" w14:textId="25E7245F" w:rsidR="002F3DC4" w:rsidRDefault="002F3DC4" w:rsidP="002F3DC4"/>
    <w:p w14:paraId="4D2049AC" w14:textId="79435A40" w:rsidR="003233DF" w:rsidRDefault="00965038" w:rsidP="00BE4A85">
      <w:pPr>
        <w:jc w:val="center"/>
      </w:pPr>
      <w:r>
        <w:lastRenderedPageBreak/>
        <w:t>1 no:</w:t>
      </w:r>
    </w:p>
    <w:p w14:paraId="27EA3333" w14:textId="46E3C32B" w:rsidR="00965038" w:rsidRDefault="00965038" w:rsidP="002F3DC4"/>
    <w:p w14:paraId="4A228E87" w14:textId="77777777" w:rsidR="00965038" w:rsidRDefault="00965038" w:rsidP="002F3DC4">
      <w:pPr>
        <w:rPr>
          <w:noProof/>
        </w:rPr>
      </w:pPr>
    </w:p>
    <w:p w14:paraId="29FFE8DF" w14:textId="657289D1" w:rsidR="00E43020" w:rsidRDefault="00965038" w:rsidP="002F3DC4">
      <w:r>
        <w:rPr>
          <w:noProof/>
        </w:rPr>
        <w:drawing>
          <wp:inline distT="0" distB="0" distL="0" distR="0" wp14:anchorId="7579DD8A" wp14:editId="2BAF0A33">
            <wp:extent cx="5524500" cy="2468245"/>
            <wp:effectExtent l="0" t="0" r="0" b="8255"/>
            <wp:docPr id="55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t="7165" r="7051"/>
                    <a:stretch/>
                  </pic:blipFill>
                  <pic:spPr bwMode="auto">
                    <a:xfrm>
                      <a:off x="0" y="0"/>
                      <a:ext cx="5524500" cy="2468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5DE95" w14:textId="761DF40F" w:rsidR="00965038" w:rsidRDefault="00965038" w:rsidP="002F3DC4">
      <w:r>
        <w:rPr>
          <w:noProof/>
        </w:rPr>
        <w:drawing>
          <wp:inline distT="0" distB="0" distL="0" distR="0" wp14:anchorId="6D51CE50" wp14:editId="535DCA6B">
            <wp:extent cx="5438775" cy="1132840"/>
            <wp:effectExtent l="0" t="0" r="9525" b="0"/>
            <wp:docPr id="56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r="8494"/>
                    <a:stretch/>
                  </pic:blipFill>
                  <pic:spPr bwMode="auto">
                    <a:xfrm>
                      <a:off x="0" y="0"/>
                      <a:ext cx="5438775" cy="1132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8DB2F" w14:textId="186D7E1B" w:rsidR="00E43020" w:rsidRDefault="00E43020" w:rsidP="002F3DC4"/>
    <w:p w14:paraId="3B8B982B" w14:textId="108089B5" w:rsidR="00E43020" w:rsidRDefault="00E43020" w:rsidP="002F3DC4">
      <w:r>
        <w:t xml:space="preserve">Input </w:t>
      </w:r>
    </w:p>
    <w:p w14:paraId="12053F67" w14:textId="77777777" w:rsidR="00E43020" w:rsidRDefault="00E43020" w:rsidP="002F3DC4"/>
    <w:p w14:paraId="4310AD17" w14:textId="6E5E2044" w:rsidR="00E43020" w:rsidRDefault="00E43020" w:rsidP="002F3DC4">
      <w:r w:rsidRPr="00311073">
        <w:rPr>
          <w:noProof/>
          <w:sz w:val="36"/>
          <w:szCs w:val="36"/>
        </w:rPr>
        <w:drawing>
          <wp:inline distT="0" distB="0" distL="0" distR="0" wp14:anchorId="66C53913" wp14:editId="53E791AD">
            <wp:extent cx="4819650" cy="1576705"/>
            <wp:effectExtent l="0" t="0" r="0" b="4445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18910" t="31466"/>
                    <a:stretch/>
                  </pic:blipFill>
                  <pic:spPr bwMode="auto">
                    <a:xfrm>
                      <a:off x="0" y="0"/>
                      <a:ext cx="4819650" cy="1576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8C658" w14:textId="67ADD856" w:rsidR="00E43020" w:rsidRDefault="00E43020" w:rsidP="002F3DC4"/>
    <w:p w14:paraId="05953609" w14:textId="77777777" w:rsidR="00BE4A85" w:rsidRDefault="00BE4A85" w:rsidP="002F3DC4"/>
    <w:p w14:paraId="59C9564A" w14:textId="77777777" w:rsidR="00BE4A85" w:rsidRDefault="00BE4A85" w:rsidP="002F3DC4"/>
    <w:p w14:paraId="51ECF443" w14:textId="77777777" w:rsidR="00BE4A85" w:rsidRDefault="00BE4A85" w:rsidP="002F3DC4"/>
    <w:p w14:paraId="2701C32B" w14:textId="77777777" w:rsidR="00BE4A85" w:rsidRDefault="00BE4A85" w:rsidP="002F3DC4"/>
    <w:p w14:paraId="38653CFF" w14:textId="77777777" w:rsidR="00BE4A85" w:rsidRDefault="00BE4A85" w:rsidP="002F3DC4"/>
    <w:p w14:paraId="59FF240D" w14:textId="77777777" w:rsidR="00BE4A85" w:rsidRDefault="00BE4A85" w:rsidP="002F3DC4"/>
    <w:p w14:paraId="06DC8D07" w14:textId="77777777" w:rsidR="00BE4A85" w:rsidRDefault="00BE4A85" w:rsidP="002F3DC4"/>
    <w:p w14:paraId="6548958B" w14:textId="77777777" w:rsidR="00BE4A85" w:rsidRDefault="00BE4A85" w:rsidP="002F3DC4"/>
    <w:p w14:paraId="426C0B43" w14:textId="77777777" w:rsidR="00BE4A85" w:rsidRDefault="00BE4A85" w:rsidP="002F3DC4"/>
    <w:p w14:paraId="75EE6760" w14:textId="77777777" w:rsidR="00BE4A85" w:rsidRDefault="00BE4A85" w:rsidP="002F3DC4"/>
    <w:p w14:paraId="13514831" w14:textId="45F8D41E" w:rsidR="00E43020" w:rsidRDefault="00E43020" w:rsidP="002F3DC4">
      <w:r>
        <w:lastRenderedPageBreak/>
        <w:t>Executing Command Prompt:</w:t>
      </w:r>
    </w:p>
    <w:p w14:paraId="56F1FD29" w14:textId="1C89E470" w:rsidR="00E43020" w:rsidRDefault="00E43020" w:rsidP="002F3DC4"/>
    <w:p w14:paraId="710D6EA8" w14:textId="5600BDF7" w:rsidR="00E43020" w:rsidRDefault="00BE4A85" w:rsidP="002F3DC4">
      <w:r>
        <w:rPr>
          <w:noProof/>
        </w:rPr>
        <w:drawing>
          <wp:inline distT="0" distB="0" distL="0" distR="0" wp14:anchorId="2C591D75" wp14:editId="5E8CB23D">
            <wp:extent cx="5934075" cy="1752600"/>
            <wp:effectExtent l="0" t="0" r="9525" b="0"/>
            <wp:docPr id="1332694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4A2BD" w14:textId="7C643015" w:rsidR="00BE4A85" w:rsidRDefault="00BE4A85" w:rsidP="002F3DC4"/>
    <w:p w14:paraId="247BBD0E" w14:textId="2999AC03" w:rsidR="00BE4A85" w:rsidRDefault="00BE4A85" w:rsidP="002F3DC4">
      <w:r>
        <w:t>Output:</w:t>
      </w:r>
    </w:p>
    <w:p w14:paraId="0768C915" w14:textId="77777777" w:rsidR="00BE4A85" w:rsidRPr="00BE4A85" w:rsidRDefault="00BE4A85" w:rsidP="002F3DC4"/>
    <w:p w14:paraId="1DE0F9BA" w14:textId="59F6E3DF" w:rsidR="00BE4A85" w:rsidRDefault="00BE4A85" w:rsidP="002F3DC4">
      <w:r w:rsidRPr="00311073">
        <w:rPr>
          <w:noProof/>
          <w:sz w:val="36"/>
          <w:szCs w:val="36"/>
        </w:rPr>
        <w:drawing>
          <wp:inline distT="0" distB="0" distL="0" distR="0" wp14:anchorId="54725662" wp14:editId="629BE277">
            <wp:extent cx="5943600" cy="1743075"/>
            <wp:effectExtent l="0" t="0" r="0" b="9525"/>
            <wp:docPr id="53" name="Picture 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t="33935"/>
                    <a:stretch/>
                  </pic:blipFill>
                  <pic:spPr bwMode="auto"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0D985" w14:textId="22F5B8A8" w:rsidR="00BE4A85" w:rsidRDefault="00BE4A85" w:rsidP="002F3DC4"/>
    <w:p w14:paraId="47B9C9E4" w14:textId="6D2ABC08" w:rsidR="00BE4A85" w:rsidRDefault="00BE4A85" w:rsidP="00BE4A85">
      <w:pPr>
        <w:jc w:val="center"/>
      </w:pPr>
      <w:r>
        <w:t>2 No</w:t>
      </w:r>
    </w:p>
    <w:p w14:paraId="1B7C65EF" w14:textId="0E5F5260" w:rsidR="00BE4A85" w:rsidRDefault="00BE4A85" w:rsidP="00BE4A85">
      <w:pPr>
        <w:jc w:val="center"/>
      </w:pPr>
    </w:p>
    <w:p w14:paraId="79E7EA76" w14:textId="2F153D42" w:rsidR="00BE4A85" w:rsidRDefault="00BE4A85" w:rsidP="00BE4A85">
      <w:r>
        <w:t>Code:</w:t>
      </w:r>
    </w:p>
    <w:p w14:paraId="7D428BC9" w14:textId="77777777" w:rsidR="00BE4A85" w:rsidRDefault="00BE4A85" w:rsidP="00BE4A85">
      <w:pPr>
        <w:rPr>
          <w:noProof/>
        </w:rPr>
      </w:pPr>
    </w:p>
    <w:p w14:paraId="505A3C43" w14:textId="77777777" w:rsidR="00BE4A85" w:rsidRDefault="00BE4A85" w:rsidP="00BE4A85">
      <w:pPr>
        <w:rPr>
          <w:noProof/>
        </w:rPr>
      </w:pPr>
    </w:p>
    <w:p w14:paraId="26758BB8" w14:textId="77777777" w:rsidR="00BE4A85" w:rsidRDefault="00BE4A85" w:rsidP="00BE4A85">
      <w:pPr>
        <w:rPr>
          <w:noProof/>
        </w:rPr>
      </w:pPr>
    </w:p>
    <w:p w14:paraId="2E501A4C" w14:textId="07F3605C" w:rsidR="00BE4A85" w:rsidRDefault="00BE4A85" w:rsidP="00BE4A85">
      <w:r w:rsidRPr="00231501">
        <w:rPr>
          <w:noProof/>
        </w:rPr>
        <w:lastRenderedPageBreak/>
        <w:drawing>
          <wp:inline distT="0" distB="0" distL="0" distR="0" wp14:anchorId="520DA1A9" wp14:editId="7DB0F307">
            <wp:extent cx="5572125" cy="2663190"/>
            <wp:effectExtent l="0" t="0" r="9525" b="3810"/>
            <wp:docPr id="58" name="Picture 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4327" t="7427" r="1923" b="-133"/>
                    <a:stretch/>
                  </pic:blipFill>
                  <pic:spPr bwMode="auto">
                    <a:xfrm>
                      <a:off x="0" y="0"/>
                      <a:ext cx="5572125" cy="2663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31501">
        <w:rPr>
          <w:noProof/>
        </w:rPr>
        <w:drawing>
          <wp:inline distT="0" distB="0" distL="0" distR="0" wp14:anchorId="404C1949" wp14:editId="362F9A42">
            <wp:extent cx="5314950" cy="1170305"/>
            <wp:effectExtent l="0" t="0" r="0" b="0"/>
            <wp:docPr id="57" name="Picture 5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Text&#10;&#10;Description automatically generated with medium confidence"/>
                    <pic:cNvPicPr/>
                  </pic:nvPicPr>
                  <pic:blipFill rotWithShape="1">
                    <a:blip r:embed="rId14"/>
                    <a:srcRect l="4327" r="6250"/>
                    <a:stretch/>
                  </pic:blipFill>
                  <pic:spPr bwMode="auto">
                    <a:xfrm>
                      <a:off x="0" y="0"/>
                      <a:ext cx="5314950" cy="1170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C44BD1" w14:textId="6B9D52B6" w:rsidR="00BE4A85" w:rsidRDefault="00BE4A85" w:rsidP="00BE4A85"/>
    <w:p w14:paraId="0D7AFC64" w14:textId="57A0D6F5" w:rsidR="00BE4A85" w:rsidRDefault="00BE4A85" w:rsidP="00BE4A85">
      <w:r>
        <w:t xml:space="preserve">Input file: </w:t>
      </w:r>
    </w:p>
    <w:p w14:paraId="506361BA" w14:textId="77777777" w:rsidR="00BE4A85" w:rsidRDefault="00BE4A85" w:rsidP="00BE4A85"/>
    <w:p w14:paraId="5CDBCE50" w14:textId="4D84602B" w:rsidR="00BE4A85" w:rsidRDefault="00BE4A85" w:rsidP="00BE4A85">
      <w:r w:rsidRPr="00311073">
        <w:rPr>
          <w:noProof/>
          <w:sz w:val="36"/>
          <w:szCs w:val="36"/>
        </w:rPr>
        <w:drawing>
          <wp:inline distT="0" distB="0" distL="0" distR="0" wp14:anchorId="40B734E3" wp14:editId="4F74C3E0">
            <wp:extent cx="4819650" cy="1576705"/>
            <wp:effectExtent l="0" t="0" r="0" b="4445"/>
            <wp:docPr id="580874675" name="Picture 58087467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18910" t="31466"/>
                    <a:stretch/>
                  </pic:blipFill>
                  <pic:spPr bwMode="auto">
                    <a:xfrm>
                      <a:off x="0" y="0"/>
                      <a:ext cx="4819650" cy="1576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A2277" w14:textId="04B92F10" w:rsidR="00BE4A85" w:rsidRDefault="00BE4A85" w:rsidP="00BE4A85"/>
    <w:p w14:paraId="4F4F27A4" w14:textId="1DB755C6" w:rsidR="00BE4A85" w:rsidRDefault="00BE4A85" w:rsidP="00BE4A85">
      <w:r>
        <w:t>Executing Command Prompt:</w:t>
      </w:r>
    </w:p>
    <w:p w14:paraId="1D623ED6" w14:textId="77777777" w:rsidR="00BE4A85" w:rsidRDefault="00BE4A85" w:rsidP="00BE4A85"/>
    <w:p w14:paraId="7F0AF2A3" w14:textId="7E6A86ED" w:rsidR="00BE4A85" w:rsidRDefault="00BE4A85" w:rsidP="00BE4A85">
      <w:r>
        <w:rPr>
          <w:noProof/>
        </w:rPr>
        <w:drawing>
          <wp:inline distT="0" distB="0" distL="0" distR="0" wp14:anchorId="76ED581E" wp14:editId="5142F303">
            <wp:extent cx="5934075" cy="1371600"/>
            <wp:effectExtent l="0" t="0" r="9525" b="0"/>
            <wp:docPr id="3019595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72DA8" w14:textId="0F2F64AB" w:rsidR="00FE01FD" w:rsidRDefault="00FE01FD" w:rsidP="00BE4A85"/>
    <w:p w14:paraId="59C973BA" w14:textId="77777777" w:rsidR="00FE01FD" w:rsidRDefault="00FE01FD" w:rsidP="00BE4A85"/>
    <w:p w14:paraId="60D8E245" w14:textId="2AD6D858" w:rsidR="00FE01FD" w:rsidRDefault="00FE01FD" w:rsidP="00BE4A85">
      <w:r>
        <w:lastRenderedPageBreak/>
        <w:t>Output:</w:t>
      </w:r>
    </w:p>
    <w:p w14:paraId="0F366770" w14:textId="77777777" w:rsidR="00FE01FD" w:rsidRPr="00FE01FD" w:rsidRDefault="00FE01FD" w:rsidP="00BE4A85"/>
    <w:p w14:paraId="53FBE468" w14:textId="352AE165" w:rsidR="00FE01FD" w:rsidRDefault="00FE01FD" w:rsidP="00BE4A85">
      <w:r w:rsidRPr="00231501">
        <w:rPr>
          <w:noProof/>
          <w:sz w:val="36"/>
          <w:szCs w:val="36"/>
        </w:rPr>
        <w:drawing>
          <wp:inline distT="0" distB="0" distL="0" distR="0" wp14:anchorId="310FDC4E" wp14:editId="5E2376F0">
            <wp:extent cx="5943600" cy="589280"/>
            <wp:effectExtent l="0" t="0" r="0" b="1270"/>
            <wp:docPr id="64" name="Picture 64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website&#10;&#10;Description automatically generated"/>
                    <pic:cNvPicPr/>
                  </pic:nvPicPr>
                  <pic:blipFill rotWithShape="1">
                    <a:blip r:embed="rId16"/>
                    <a:srcRect t="57876"/>
                    <a:stretch/>
                  </pic:blipFill>
                  <pic:spPr bwMode="auto">
                    <a:xfrm>
                      <a:off x="0" y="0"/>
                      <a:ext cx="5943600" cy="589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5B1E3" w14:textId="60563545" w:rsidR="00FE01FD" w:rsidRDefault="00FE01FD" w:rsidP="00BE4A85"/>
    <w:p w14:paraId="66466FCE" w14:textId="011355A6" w:rsidR="00FE01FD" w:rsidRDefault="00FE01FD" w:rsidP="00FE01FD">
      <w:pPr>
        <w:jc w:val="center"/>
      </w:pPr>
      <w:r>
        <w:t>3 No</w:t>
      </w:r>
    </w:p>
    <w:p w14:paraId="5DC97ED2" w14:textId="16131D01" w:rsidR="00FE01FD" w:rsidRDefault="00FE01FD" w:rsidP="00FE01FD"/>
    <w:p w14:paraId="45EC913D" w14:textId="6C3F99E8" w:rsidR="00FE01FD" w:rsidRDefault="00FE01FD" w:rsidP="00FE01FD">
      <w:r>
        <w:t>Code:</w:t>
      </w:r>
    </w:p>
    <w:p w14:paraId="13DEE7A3" w14:textId="77777777" w:rsidR="00FE01FD" w:rsidRDefault="00FE01FD" w:rsidP="00FE01FD">
      <w:pPr>
        <w:rPr>
          <w:noProof/>
        </w:rPr>
      </w:pPr>
    </w:p>
    <w:p w14:paraId="0D0DB632" w14:textId="3FF0CC6A" w:rsidR="00FE01FD" w:rsidRDefault="00FE01FD" w:rsidP="00FE01FD">
      <w:r>
        <w:rPr>
          <w:noProof/>
        </w:rPr>
        <w:drawing>
          <wp:inline distT="0" distB="0" distL="0" distR="0" wp14:anchorId="190B81F4" wp14:editId="710AA1DF">
            <wp:extent cx="5143500" cy="20574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006" t="6963" r="9455" b="21419"/>
                    <a:stretch/>
                  </pic:blipFill>
                  <pic:spPr bwMode="auto">
                    <a:xfrm>
                      <a:off x="0" y="0"/>
                      <a:ext cx="514350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277852" w14:textId="77777777" w:rsidR="00FE01FD" w:rsidRDefault="00FE01FD" w:rsidP="00FE01FD">
      <w:pPr>
        <w:rPr>
          <w:noProof/>
        </w:rPr>
      </w:pPr>
    </w:p>
    <w:p w14:paraId="62134A05" w14:textId="4086EC63" w:rsidR="00FE01FD" w:rsidRDefault="00FE01FD" w:rsidP="00FE01FD">
      <w:r>
        <w:rPr>
          <w:noProof/>
        </w:rPr>
        <w:drawing>
          <wp:inline distT="0" distB="0" distL="0" distR="0" wp14:anchorId="33966A99" wp14:editId="5A1A5DA2">
            <wp:extent cx="5143500" cy="1119505"/>
            <wp:effectExtent l="0" t="0" r="0" b="444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448" r="8013"/>
                    <a:stretch/>
                  </pic:blipFill>
                  <pic:spPr bwMode="auto">
                    <a:xfrm>
                      <a:off x="0" y="0"/>
                      <a:ext cx="5143500" cy="111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893DF" w14:textId="5F005B5B" w:rsidR="00FE01FD" w:rsidRDefault="00FE01FD" w:rsidP="00FE01FD"/>
    <w:p w14:paraId="2BBD987D" w14:textId="48F50454" w:rsidR="00FE01FD" w:rsidRDefault="00FE01FD" w:rsidP="00FE01FD">
      <w:r>
        <w:t>Input:</w:t>
      </w:r>
    </w:p>
    <w:p w14:paraId="7AB3F5CF" w14:textId="60B57AFB" w:rsidR="00FE01FD" w:rsidRDefault="00FE01FD" w:rsidP="00FE01FD"/>
    <w:p w14:paraId="2D3BD84F" w14:textId="4A539F2C" w:rsidR="00FE01FD" w:rsidRDefault="00FE01FD" w:rsidP="00FE01FD">
      <w:r w:rsidRPr="00311073">
        <w:rPr>
          <w:noProof/>
          <w:sz w:val="36"/>
          <w:szCs w:val="36"/>
        </w:rPr>
        <w:drawing>
          <wp:inline distT="0" distB="0" distL="0" distR="0" wp14:anchorId="76C53247" wp14:editId="0626C229">
            <wp:extent cx="4819650" cy="1576705"/>
            <wp:effectExtent l="0" t="0" r="0" b="4445"/>
            <wp:docPr id="50286684" name="Picture 502866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18910" t="31466"/>
                    <a:stretch/>
                  </pic:blipFill>
                  <pic:spPr bwMode="auto">
                    <a:xfrm>
                      <a:off x="0" y="0"/>
                      <a:ext cx="4819650" cy="1576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E2B50" w14:textId="0BA044C1" w:rsidR="00FE01FD" w:rsidRDefault="00FE01FD" w:rsidP="00FE01FD"/>
    <w:p w14:paraId="1E7A456E" w14:textId="53C651F8" w:rsidR="00FE01FD" w:rsidRDefault="00FE01FD" w:rsidP="00FE01FD"/>
    <w:p w14:paraId="7A437C18" w14:textId="09FC9F3B" w:rsidR="00FE01FD" w:rsidRDefault="00FE01FD" w:rsidP="00FE01FD"/>
    <w:p w14:paraId="3B754D4F" w14:textId="1E23B65A" w:rsidR="00FE01FD" w:rsidRDefault="00FE01FD" w:rsidP="00FE01FD"/>
    <w:p w14:paraId="5B176EB0" w14:textId="2CFE4788" w:rsidR="00FE01FD" w:rsidRDefault="00FE01FD" w:rsidP="00FE01FD"/>
    <w:p w14:paraId="320AEDF8" w14:textId="7466E662" w:rsidR="00FE01FD" w:rsidRDefault="00FE01FD" w:rsidP="00FE01FD">
      <w:r>
        <w:lastRenderedPageBreak/>
        <w:t>Executing Command Prompt:</w:t>
      </w:r>
    </w:p>
    <w:p w14:paraId="2AA13B55" w14:textId="066DFDEE" w:rsidR="00FE01FD" w:rsidRDefault="00FE01FD" w:rsidP="00FE01FD"/>
    <w:p w14:paraId="44B342F7" w14:textId="6BA7F97C" w:rsidR="00FE01FD" w:rsidRDefault="00FE01FD" w:rsidP="00FE01FD">
      <w:r>
        <w:rPr>
          <w:noProof/>
        </w:rPr>
        <w:drawing>
          <wp:inline distT="0" distB="0" distL="0" distR="0" wp14:anchorId="49610727" wp14:editId="4039CE39">
            <wp:extent cx="5934075" cy="1181100"/>
            <wp:effectExtent l="0" t="0" r="9525" b="0"/>
            <wp:docPr id="399978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B0289" w14:textId="753CF83D" w:rsidR="00FE01FD" w:rsidRDefault="00FE01FD" w:rsidP="00FE01FD"/>
    <w:p w14:paraId="3F0C3E63" w14:textId="4EEBC94D" w:rsidR="00FE01FD" w:rsidRDefault="00FE01FD" w:rsidP="00FE01FD">
      <w:r>
        <w:t>Output:</w:t>
      </w:r>
    </w:p>
    <w:p w14:paraId="6163A95E" w14:textId="1A33DB08" w:rsidR="00FE01FD" w:rsidRDefault="00FE01FD" w:rsidP="00FE01FD">
      <w:r w:rsidRPr="0086237C">
        <w:rPr>
          <w:noProof/>
          <w:sz w:val="36"/>
          <w:szCs w:val="36"/>
        </w:rPr>
        <w:drawing>
          <wp:inline distT="0" distB="0" distL="0" distR="0" wp14:anchorId="44FF9222" wp14:editId="1EDADC03">
            <wp:extent cx="5943600" cy="619125"/>
            <wp:effectExtent l="0" t="0" r="0" b="9525"/>
            <wp:docPr id="67" name="Picture 6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, website&#10;&#10;Description automatically generated"/>
                    <pic:cNvPicPr/>
                  </pic:nvPicPr>
                  <pic:blipFill rotWithShape="1">
                    <a:blip r:embed="rId20"/>
                    <a:srcRect t="53571"/>
                    <a:stretch/>
                  </pic:blipFill>
                  <pic:spPr bwMode="auto">
                    <a:xfrm>
                      <a:off x="0" y="0"/>
                      <a:ext cx="5943600" cy="61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68D0F" w14:textId="433E5968" w:rsidR="00FE01FD" w:rsidRDefault="00FE01FD" w:rsidP="00FE01FD"/>
    <w:p w14:paraId="49F8C645" w14:textId="713A7857" w:rsidR="00FE01FD" w:rsidRDefault="00FE01FD" w:rsidP="00FE01FD">
      <w:pPr>
        <w:jc w:val="center"/>
      </w:pPr>
      <w:r>
        <w:t>4 No</w:t>
      </w:r>
    </w:p>
    <w:p w14:paraId="6B279D9C" w14:textId="69D65B30" w:rsidR="00FE01FD" w:rsidRDefault="00FE01FD" w:rsidP="00FE01FD"/>
    <w:p w14:paraId="5F752178" w14:textId="06475803" w:rsidR="00FE01FD" w:rsidRDefault="00FE01FD" w:rsidP="00FE01FD">
      <w:r>
        <w:t>Code:</w:t>
      </w:r>
    </w:p>
    <w:p w14:paraId="7A0816D8" w14:textId="44777A00" w:rsidR="00FE01FD" w:rsidRDefault="00FE01FD" w:rsidP="00FE01FD"/>
    <w:p w14:paraId="67B2198D" w14:textId="77777777" w:rsidR="00FE01FD" w:rsidRDefault="00FE01FD" w:rsidP="00FE01FD">
      <w:pPr>
        <w:rPr>
          <w:noProof/>
        </w:rPr>
      </w:pPr>
    </w:p>
    <w:p w14:paraId="41FBD36C" w14:textId="77777777" w:rsidR="00FE01FD" w:rsidRDefault="00FE01FD" w:rsidP="00FE01FD">
      <w:pPr>
        <w:rPr>
          <w:noProof/>
        </w:rPr>
      </w:pPr>
      <w:r>
        <w:rPr>
          <w:noProof/>
        </w:rPr>
        <w:drawing>
          <wp:inline distT="0" distB="0" distL="0" distR="0" wp14:anchorId="798A8F8C" wp14:editId="66F6FF5E">
            <wp:extent cx="5372100" cy="2655570"/>
            <wp:effectExtent l="0" t="0" r="0" b="0"/>
            <wp:docPr id="77" name="Picture 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Graphical user interface, text, application, email&#10;&#10;Description automatically generated"/>
                    <pic:cNvPicPr/>
                  </pic:nvPicPr>
                  <pic:blipFill rotWithShape="1">
                    <a:blip r:embed="rId21"/>
                    <a:srcRect l="4487" t="7313" r="5128"/>
                    <a:stretch/>
                  </pic:blipFill>
                  <pic:spPr bwMode="auto">
                    <a:xfrm>
                      <a:off x="0" y="0"/>
                      <a:ext cx="5372100" cy="2655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C0F87">
        <w:rPr>
          <w:noProof/>
        </w:rPr>
        <w:t xml:space="preserve"> </w:t>
      </w:r>
    </w:p>
    <w:p w14:paraId="569DA9DE" w14:textId="380C112E" w:rsidR="00FE01FD" w:rsidRDefault="00FE01FD" w:rsidP="00FE01FD">
      <w:r>
        <w:rPr>
          <w:noProof/>
        </w:rPr>
        <w:drawing>
          <wp:inline distT="0" distB="0" distL="0" distR="0" wp14:anchorId="6C34AB7D" wp14:editId="29979A6D">
            <wp:extent cx="5257800" cy="1143000"/>
            <wp:effectExtent l="0" t="0" r="0" b="0"/>
            <wp:docPr id="78" name="Picture 7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&#10;&#10;Description automatically generated with medium confidence"/>
                    <pic:cNvPicPr/>
                  </pic:nvPicPr>
                  <pic:blipFill rotWithShape="1">
                    <a:blip r:embed="rId22"/>
                    <a:srcRect l="4040" r="6785"/>
                    <a:stretch/>
                  </pic:blipFill>
                  <pic:spPr bwMode="auto">
                    <a:xfrm>
                      <a:off x="0" y="0"/>
                      <a:ext cx="525780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03DBF" w14:textId="4F5DCA47" w:rsidR="00FE01FD" w:rsidRDefault="00FE01FD" w:rsidP="00FE01FD"/>
    <w:p w14:paraId="5CC002CE" w14:textId="77777777" w:rsidR="00FE01FD" w:rsidRDefault="00FE01FD" w:rsidP="00FE01FD"/>
    <w:p w14:paraId="0E0F14EC" w14:textId="77777777" w:rsidR="00FE01FD" w:rsidRDefault="00FE01FD" w:rsidP="00FE01FD"/>
    <w:p w14:paraId="3666A1E2" w14:textId="77777777" w:rsidR="00FE01FD" w:rsidRDefault="00FE01FD" w:rsidP="00FE01FD"/>
    <w:p w14:paraId="5C25E806" w14:textId="73A25A14" w:rsidR="00FE01FD" w:rsidRDefault="00FE01FD" w:rsidP="00FE01FD">
      <w:r>
        <w:lastRenderedPageBreak/>
        <w:t>Input:</w:t>
      </w:r>
    </w:p>
    <w:p w14:paraId="39107672" w14:textId="479CCC6E" w:rsidR="00FE01FD" w:rsidRDefault="00FE01FD" w:rsidP="00FE01FD"/>
    <w:p w14:paraId="655B69B5" w14:textId="1A5D353E" w:rsidR="00FE01FD" w:rsidRDefault="00FE01FD" w:rsidP="00FE01FD">
      <w:r w:rsidRPr="00311073">
        <w:rPr>
          <w:noProof/>
          <w:sz w:val="36"/>
          <w:szCs w:val="36"/>
        </w:rPr>
        <w:drawing>
          <wp:inline distT="0" distB="0" distL="0" distR="0" wp14:anchorId="50E393A3" wp14:editId="45A3C6C8">
            <wp:extent cx="4819650" cy="1576705"/>
            <wp:effectExtent l="0" t="0" r="0" b="4445"/>
            <wp:docPr id="1203028315" name="Picture 12030283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18910" t="31466"/>
                    <a:stretch/>
                  </pic:blipFill>
                  <pic:spPr bwMode="auto">
                    <a:xfrm>
                      <a:off x="0" y="0"/>
                      <a:ext cx="4819650" cy="1576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052B6" w14:textId="4701B2A9" w:rsidR="00FE01FD" w:rsidRDefault="00FE01FD" w:rsidP="00FE01FD"/>
    <w:p w14:paraId="272FCD1F" w14:textId="329C1268" w:rsidR="00FE01FD" w:rsidRDefault="004B71BF" w:rsidP="00FE01FD">
      <w:r>
        <w:t>Output:</w:t>
      </w:r>
    </w:p>
    <w:p w14:paraId="44112A2A" w14:textId="77777777" w:rsidR="004B71BF" w:rsidRDefault="004B71BF" w:rsidP="00FE01FD">
      <w:pPr>
        <w:rPr>
          <w:noProof/>
          <w:sz w:val="36"/>
          <w:szCs w:val="36"/>
        </w:rPr>
      </w:pPr>
    </w:p>
    <w:p w14:paraId="287AF7E6" w14:textId="282C3C47" w:rsidR="004B71BF" w:rsidRDefault="004B71BF" w:rsidP="00FE01FD">
      <w:r w:rsidRPr="008C0F87">
        <w:rPr>
          <w:noProof/>
          <w:sz w:val="36"/>
          <w:szCs w:val="36"/>
        </w:rPr>
        <w:drawing>
          <wp:inline distT="0" distB="0" distL="0" distR="0" wp14:anchorId="19029095" wp14:editId="438032DE">
            <wp:extent cx="2343150" cy="1900555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26244" r="60577"/>
                    <a:stretch/>
                  </pic:blipFill>
                  <pic:spPr bwMode="auto">
                    <a:xfrm>
                      <a:off x="0" y="0"/>
                      <a:ext cx="2343150" cy="1900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858A2" w14:textId="703D09A1" w:rsidR="00FE01FD" w:rsidRDefault="00FE01FD" w:rsidP="00FE01FD"/>
    <w:p w14:paraId="70A749F7" w14:textId="77777777" w:rsidR="00FE01FD" w:rsidRDefault="00FE01FD" w:rsidP="00FE01FD"/>
    <w:sectPr w:rsidR="00FE01FD">
      <w:footerReference w:type="default" r:id="rId24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B39B6" w14:textId="77777777" w:rsidR="00795038" w:rsidRDefault="00795038">
      <w:r>
        <w:separator/>
      </w:r>
    </w:p>
  </w:endnote>
  <w:endnote w:type="continuationSeparator" w:id="0">
    <w:p w14:paraId="3C655D16" w14:textId="77777777" w:rsidR="00795038" w:rsidRDefault="00795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F821C" w14:textId="77777777" w:rsidR="00795038" w:rsidRDefault="00795038">
      <w:r>
        <w:separator/>
      </w:r>
    </w:p>
  </w:footnote>
  <w:footnote w:type="continuationSeparator" w:id="0">
    <w:p w14:paraId="4FE76C3D" w14:textId="77777777" w:rsidR="00795038" w:rsidRDefault="00795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792227">
    <w:abstractNumId w:val="4"/>
  </w:num>
  <w:num w:numId="2" w16cid:durableId="1746603970">
    <w:abstractNumId w:val="5"/>
  </w:num>
  <w:num w:numId="3" w16cid:durableId="1909411712">
    <w:abstractNumId w:val="8"/>
  </w:num>
  <w:num w:numId="4" w16cid:durableId="960578561">
    <w:abstractNumId w:val="2"/>
  </w:num>
  <w:num w:numId="5" w16cid:durableId="1998336021">
    <w:abstractNumId w:val="6"/>
  </w:num>
  <w:num w:numId="6" w16cid:durableId="643048033">
    <w:abstractNumId w:val="7"/>
  </w:num>
  <w:num w:numId="7" w16cid:durableId="788085">
    <w:abstractNumId w:val="1"/>
  </w:num>
  <w:num w:numId="8" w16cid:durableId="952786842">
    <w:abstractNumId w:val="3"/>
  </w:num>
  <w:num w:numId="9" w16cid:durableId="39329682">
    <w:abstractNumId w:val="0"/>
  </w:num>
  <w:num w:numId="10" w16cid:durableId="6607349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186118"/>
    <w:rsid w:val="0023314E"/>
    <w:rsid w:val="002743DA"/>
    <w:rsid w:val="002B5746"/>
    <w:rsid w:val="002F3DC4"/>
    <w:rsid w:val="003209B8"/>
    <w:rsid w:val="00322607"/>
    <w:rsid w:val="003233DF"/>
    <w:rsid w:val="00350D41"/>
    <w:rsid w:val="003672D8"/>
    <w:rsid w:val="00420C90"/>
    <w:rsid w:val="00427BEA"/>
    <w:rsid w:val="004700B3"/>
    <w:rsid w:val="004B71BF"/>
    <w:rsid w:val="004C0AAB"/>
    <w:rsid w:val="005061BC"/>
    <w:rsid w:val="005C7102"/>
    <w:rsid w:val="006817C3"/>
    <w:rsid w:val="006B5510"/>
    <w:rsid w:val="00743360"/>
    <w:rsid w:val="00795038"/>
    <w:rsid w:val="007C4216"/>
    <w:rsid w:val="008D7B38"/>
    <w:rsid w:val="00965038"/>
    <w:rsid w:val="00A1146F"/>
    <w:rsid w:val="00AA1FBE"/>
    <w:rsid w:val="00AE3CB8"/>
    <w:rsid w:val="00AF2894"/>
    <w:rsid w:val="00B10D61"/>
    <w:rsid w:val="00B226DD"/>
    <w:rsid w:val="00B722A8"/>
    <w:rsid w:val="00BE4A85"/>
    <w:rsid w:val="00C473F4"/>
    <w:rsid w:val="00C85F58"/>
    <w:rsid w:val="00D9374A"/>
    <w:rsid w:val="00E43020"/>
    <w:rsid w:val="00E940C4"/>
    <w:rsid w:val="00F742F1"/>
    <w:rsid w:val="00FD3B3D"/>
    <w:rsid w:val="00FE0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4-04T17:19:00Z</dcterms:created>
  <dcterms:modified xsi:type="dcterms:W3CDTF">2023-04-0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